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ifer Zober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if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ober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71 Glencoe Ave,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nnifer.a.somm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50021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l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